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626F0" w14:textId="7712A97C" w:rsidR="006F0E22" w:rsidRDefault="00BB7862" w:rsidP="00BF67A5">
      <w:r>
        <w:t xml:space="preserve">Dear </w:t>
      </w:r>
      <w:r>
        <w:fldChar w:fldCharType="begin"/>
      </w:r>
      <w:r>
        <w:instrText xml:space="preserve"> MERGEFIELD  Name  \* MERGEFORMAT </w:instrText>
      </w:r>
      <w:r>
        <w:fldChar w:fldCharType="separate"/>
      </w:r>
      <w:r w:rsidR="00BF67A5">
        <w:rPr>
          <w:noProof/>
        </w:rPr>
        <w:t>«Name»</w:t>
      </w:r>
      <w:r>
        <w:rPr>
          <w:noProof/>
        </w:rPr>
        <w:fldChar w:fldCharType="end"/>
      </w:r>
      <w:r>
        <w:rPr>
          <w:noProof/>
        </w:rPr>
        <w:t>,</w:t>
      </w:r>
    </w:p>
    <w:p w14:paraId="46468AB7" w14:textId="49CB5DF1" w:rsidR="00BF67A5" w:rsidRDefault="00BB7862" w:rsidP="00BF67A5">
      <w:pPr>
        <w:rPr>
          <w:noProof/>
        </w:rPr>
      </w:pPr>
      <w:r>
        <w:t xml:space="preserve">Welcome to FAKE SCHOOL 20000!! We are delighted to inform you that you are accepted into the course you have applied. Your index number will be </w:t>
      </w:r>
      <w:r w:rsidRPr="00BB7862">
        <w:rPr>
          <w:b/>
          <w:bCs/>
        </w:rPr>
        <w:fldChar w:fldCharType="begin"/>
      </w:r>
      <w:r w:rsidRPr="00BB7862">
        <w:rPr>
          <w:b/>
          <w:bCs/>
        </w:rPr>
        <w:instrText xml:space="preserve"> MERGEFIELD  Index  \* MERGEFORMAT </w:instrText>
      </w:r>
      <w:r w:rsidRPr="00BB7862">
        <w:rPr>
          <w:b/>
          <w:bCs/>
        </w:rPr>
        <w:fldChar w:fldCharType="separate"/>
      </w:r>
      <w:r w:rsidR="00BF67A5" w:rsidRPr="00BB7862">
        <w:rPr>
          <w:b/>
          <w:bCs/>
          <w:noProof/>
        </w:rPr>
        <w:t>«Index»</w:t>
      </w:r>
      <w:r w:rsidRPr="00BB7862">
        <w:rPr>
          <w:b/>
          <w:bCs/>
          <w:noProof/>
        </w:rPr>
        <w:fldChar w:fldCharType="end"/>
      </w:r>
      <w:r>
        <w:rPr>
          <w:b/>
          <w:bCs/>
          <w:noProof/>
        </w:rPr>
        <w:t xml:space="preserve">. </w:t>
      </w:r>
      <w:r>
        <w:rPr>
          <w:noProof/>
        </w:rPr>
        <w:t>We look forward to having you here with us.</w:t>
      </w:r>
    </w:p>
    <w:p w14:paraId="36C14583" w14:textId="690818A7" w:rsidR="00BB7862" w:rsidRPr="00BB7862" w:rsidRDefault="00BB7862" w:rsidP="00BF67A5">
      <w:r>
        <w:rPr>
          <w:noProof/>
        </w:rPr>
        <w:t>Please verify that the following details of your is correct:</w:t>
      </w:r>
    </w:p>
    <w:p w14:paraId="3BB0619D" w14:textId="6744A0F5" w:rsidR="00BF67A5" w:rsidRDefault="00BB7862" w:rsidP="00BF67A5">
      <w:r>
        <w:t xml:space="preserve">Phone Number: </w:t>
      </w:r>
      <w:r>
        <w:fldChar w:fldCharType="begin"/>
      </w:r>
      <w:r>
        <w:instrText xml:space="preserve"> MERGEFIELD  Phone  \* MERGEFORMAT </w:instrText>
      </w:r>
      <w:r>
        <w:fldChar w:fldCharType="separate"/>
      </w:r>
      <w:r w:rsidR="00BF67A5">
        <w:rPr>
          <w:noProof/>
        </w:rPr>
        <w:t>«Phone»</w:t>
      </w:r>
      <w:r>
        <w:rPr>
          <w:noProof/>
        </w:rPr>
        <w:fldChar w:fldCharType="end"/>
      </w:r>
    </w:p>
    <w:p w14:paraId="4D8D836E" w14:textId="07B2B40E" w:rsidR="00BF67A5" w:rsidRDefault="00BB7862" w:rsidP="00BF67A5">
      <w:pPr>
        <w:rPr>
          <w:noProof/>
        </w:rPr>
      </w:pPr>
      <w:r>
        <w:t xml:space="preserve">Email: </w:t>
      </w:r>
      <w:r>
        <w:fldChar w:fldCharType="begin"/>
      </w:r>
      <w:r>
        <w:instrText xml:space="preserve"> MERGEFIELD  Email  \* MERGEFORMAT </w:instrText>
      </w:r>
      <w:r>
        <w:fldChar w:fldCharType="separate"/>
      </w:r>
      <w:r w:rsidR="00BF67A5">
        <w:rPr>
          <w:noProof/>
        </w:rPr>
        <w:t>«Email»</w:t>
      </w:r>
      <w:r>
        <w:rPr>
          <w:noProof/>
        </w:rPr>
        <w:fldChar w:fldCharType="end"/>
      </w:r>
    </w:p>
    <w:p w14:paraId="0C5852FE" w14:textId="3374A281" w:rsidR="00BB7862" w:rsidRDefault="00BB7862" w:rsidP="00BF67A5">
      <w:pPr>
        <w:rPr>
          <w:noProof/>
        </w:rPr>
      </w:pPr>
    </w:p>
    <w:p w14:paraId="1C8B0C9A" w14:textId="6D18CC09" w:rsidR="00BB7862" w:rsidRPr="00BF67A5" w:rsidRDefault="00BB7862" w:rsidP="00BF67A5">
      <w:r>
        <w:rPr>
          <w:noProof/>
        </w:rPr>
        <w:t>All the best!</w:t>
      </w:r>
    </w:p>
    <w:sectPr w:rsidR="00BB7862" w:rsidRPr="00BF67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zE3MDE3sjQwM7dQ0lEKTi0uzszPAykwqgUA4KJ6BCwAAAA="/>
  </w:docVars>
  <w:rsids>
    <w:rsidRoot w:val="00BF67A5"/>
    <w:rsid w:val="00604446"/>
    <w:rsid w:val="006F0E22"/>
    <w:rsid w:val="00BB7862"/>
    <w:rsid w:val="00BF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45BBA"/>
  <w15:chartTrackingRefBased/>
  <w15:docId w15:val="{A0F8E02F-3B44-45E1-9E78-4866158B4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YI TERNG</dc:creator>
  <cp:keywords/>
  <dc:description/>
  <cp:lastModifiedBy>LEE YI TERNG</cp:lastModifiedBy>
  <cp:revision>2</cp:revision>
  <dcterms:created xsi:type="dcterms:W3CDTF">2022-01-04T12:58:00Z</dcterms:created>
  <dcterms:modified xsi:type="dcterms:W3CDTF">2022-01-07T16:14:00Z</dcterms:modified>
</cp:coreProperties>
</file>